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Laboratory Technician position at [Company Name] in Birmingham, United Kingdom. As a dedicated and detail-oriented professional with a strong background in laboratory sciences, I am eager to contribute my skills and expertise to support your organization’s mission of advancing scientific research and innovation. Birmingham, with its vibrant academic institutions and thriving life sciences sector, presents an exciting opportunity for me to grow as a Laboratory Technician while contributing to meaningful work that impacts both local and global communities.</w:t>
      </w:r>
    </w:p>
    <w:p>
      <w:pPr>
        <w:pStyle w:val="BodyText"/>
      </w:pPr>
      <w:r>
        <w:t xml:space="preserve">Having spent the past [X years] in laboratory environments, I have developed a comprehensive understanding of analytical techniques, data collection, and quality assurance protocols. My experience spans multiple areas, including microbiology, chemical analysis, and molecular biology, which I believe aligns closely with the requirements of your Laboratory Technician role. I am particularly drawn to this opportunity because of Birmingham’s reputation as a hub for scientific excellence and its commitment to fostering cutting-edge research in fields such as biotechnology, environmental science, and healthcare.</w:t>
      </w:r>
    </w:p>
    <w:p>
      <w:pPr>
        <w:pStyle w:val="BodyText"/>
      </w:pPr>
      <w:r>
        <w:t xml:space="preserve">My career journey began with a [Degree Name] in [Related Field], where I cultivated a foundation in laboratory techniques, safety procedures, and data interpretation. This was followed by hands-on experience at [Previous Employer/Organization], where I was responsible for conducting routine tests, maintaining equipment, and ensuring compliance with industry standards. One of my key achievements during this time was [specific accomplishment, e.g., "developing a streamlined protocol for sample processing that reduced turnaround time by 20%"]. These experiences honed my ability to work independently and collaboratively while maintaining the precision required for accurate results.</w:t>
      </w:r>
    </w:p>
    <w:p>
      <w:pPr>
        <w:pStyle w:val="BodyText"/>
      </w:pPr>
      <w:r>
        <w:t xml:space="preserve">What sets me apart as a Laboratory Technician is my unwavering commitment to detail and safety. I understand that even minor errors can have significant consequences in scientific research, which is why I adhere strictly to protocols and maintain meticulous records. In Birmingham, where laboratories often operate at the forefront of innovation, this attention to detail is not just a skill—it’s a necessity. I am also highly adaptable, having worked in both academic and industrial settings where the pace and demands can vary greatly. This flexibility allows me to thrive in dynamic environments while maintaining high standards of work.</w:t>
      </w:r>
    </w:p>
    <w:p>
      <w:pPr>
        <w:pStyle w:val="BodyText"/>
      </w:pPr>
      <w:r>
        <w:t xml:space="preserve">Another aspect of my profile that aligns with your needs is my proficiency in laboratory software and instrumentation. I am skilled in using [specific tools, e.g., "chromatography systems," "microscopy equipment," or "data analysis platforms"], which I believe would enable me to contribute effectively from day one. Additionally, I hold certifications such as [mention relevant certifications, e.g., "Health and Safety Executive (HSE) training" or "GLP (Good Laboratory Practice) certification"], ensuring that my work meets the rigorous standards required in the United Kingdom.</w:t>
      </w:r>
    </w:p>
    <w:p>
      <w:pPr>
        <w:pStyle w:val="BodyText"/>
      </w:pPr>
      <w:r>
        <w:t xml:space="preserve">Birmingham’s diverse scientific landscape further motivates me to pursue this opportunity. As a city with a rich history of innovation, Birmingham is home to institutions like the University of Birmingham and the Queen Elizabeth Hospital, which are at the forefront of medical and environmental research. I am particularly inspired by [specific initiative, project, or organization in Birmingham], which reflects the kind of impactful work I aim to be part of. By joining your team, I hope to contribute to similar advancements while expanding my own expertise in a supportive and collaborative environment.</w:t>
      </w:r>
    </w:p>
    <w:p>
      <w:pPr>
        <w:pStyle w:val="BodyText"/>
      </w:pPr>
      <w:r>
        <w:t xml:space="preserve">My passion for laboratory work is driven by a desire to make a tangible difference. Whether it’s analyzing environmental samples to support sustainability efforts or assisting in clinical research that improves patient outcomes, I take pride in knowing that my work contributes to broader societal benefits. In the United Kingdom, where scientific research plays a critical role in addressing global challenges such as climate change and public health, I believe my skills as a Laboratory Technician can have a meaningful impact.</w:t>
      </w:r>
    </w:p>
    <w:p>
      <w:pPr>
        <w:pStyle w:val="BodyText"/>
      </w:pPr>
      <w:r>
        <w:t xml:space="preserve">Finally, I would like to emphasize my strong interpersonal and communication skills. As a Laboratory Technician, collaboration is essential—whether working with colleagues on complex experiments or presenting findings to senior staff. My ability to communicate clearly and work well in teams ensures that projects run smoothly and that everyone is aligned with objectives. I am also committed to continuous learning, staying updated on the latest developments in laboratory science through professional networks and ongoing education.</w:t>
      </w:r>
    </w:p>
    <w:p>
      <w:pPr>
        <w:pStyle w:val="BodyText"/>
      </w:pPr>
      <w:r>
        <w:t xml:space="preserve">I am confident that my technical expertise, dedication to excellence, and enthusiasm for working in Birmingham’s scientific community make me a strong candidate for this role. I would be grateful for the opportunity to discuss how my background and skills align with your needs. Thank you for considering my application. I look forward to the possibility of contributing to [Company Name]’s success as a Laboratory Technician in the United Kingdom.</w:t>
      </w:r>
    </w:p>
    <w:p>
      <w:pPr>
        <w:pStyle w:val="BodyText"/>
      </w:pPr>
      <w:r>
        <w:t xml:space="preserve">Sincerely,</w:t>
      </w:r>
    </w:p>
    <w:p>
      <w:pPr>
        <w:pStyle w:val="BodyText"/>
      </w:pPr>
      <w:r>
        <w:t xml:space="preserve">[Your Full Name]</w:t>
      </w:r>
    </w:p>
    <w:p>
      <w:pPr>
        <w:pStyle w:val="BodyText"/>
      </w:pPr>
      <w:r>
        <w:t xml:space="preserve">[Your Contact Information: Email Address, Phone Number]</w:t>
      </w:r>
    </w:p>
    <w:p>
      <w:pPr>
        <w:pStyle w:val="BodyText"/>
      </w:pP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1T03:17:25Z</dcterms:created>
  <dcterms:modified xsi:type="dcterms:W3CDTF">2026-07-21T03:17:25Z</dcterms:modified>
</cp:coreProperties>
</file>

<file path=docProps/custom.xml><?xml version="1.0" encoding="utf-8"?>
<Properties xmlns="http://schemas.openxmlformats.org/officeDocument/2006/custom-properties" xmlns:vt="http://schemas.openxmlformats.org/officeDocument/2006/docPropsVTypes"/>
</file>